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3DCE0" w14:textId="772B4D06" w:rsidR="00E91718" w:rsidRDefault="00724523" w:rsidP="00724523">
      <w:pPr>
        <w:spacing w:after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MINUTES</w:t>
      </w:r>
    </w:p>
    <w:p w14:paraId="5BED4BAC" w14:textId="77777777" w:rsidR="00E91718" w:rsidRDefault="00E91718" w:rsidP="00E91718">
      <w:pPr>
        <w:spacing w:after="0"/>
        <w:jc w:val="center"/>
      </w:pPr>
    </w:p>
    <w:p w14:paraId="397CFE92" w14:textId="662E69FA" w:rsidR="00E91718" w:rsidRDefault="00B70287" w:rsidP="00E91718">
      <w:pPr>
        <w:spacing w:after="0"/>
      </w:pPr>
      <w:r>
        <w:t>1</w:t>
      </w:r>
      <w:r w:rsidR="00E91718">
        <w:tab/>
      </w:r>
      <w:r w:rsidR="00E91718" w:rsidRPr="00E91718">
        <w:rPr>
          <w:b/>
          <w:bCs/>
        </w:rPr>
        <w:t>Apologies</w:t>
      </w:r>
    </w:p>
    <w:p w14:paraId="0B3EEEE6" w14:textId="77777777" w:rsidR="00E91718" w:rsidRDefault="00E91718" w:rsidP="00E91718">
      <w:pPr>
        <w:spacing w:after="0"/>
      </w:pPr>
    </w:p>
    <w:p w14:paraId="05881982" w14:textId="25382D62" w:rsidR="00C21FC3" w:rsidRPr="00DD1132" w:rsidRDefault="001A1B71" w:rsidP="00C21FC3">
      <w:pPr>
        <w:spacing w:after="0"/>
        <w:rPr>
          <w:color w:val="000000" w:themeColor="text1"/>
        </w:rPr>
      </w:pPr>
      <w:r>
        <w:rPr>
          <w:color w:val="000000" w:themeColor="text1"/>
        </w:rPr>
        <w:t>Apologies</w:t>
      </w:r>
      <w:r w:rsidR="00C21FC3" w:rsidRPr="00DD1132">
        <w:rPr>
          <w:color w:val="000000" w:themeColor="text1"/>
        </w:rPr>
        <w:t xml:space="preserve"> </w:t>
      </w:r>
      <w:r>
        <w:rPr>
          <w:color w:val="000000" w:themeColor="text1"/>
        </w:rPr>
        <w:t>from Cllr Lock and Cllr Westcott</w:t>
      </w:r>
      <w:r w:rsidRPr="00DD1132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ere </w:t>
      </w:r>
      <w:r w:rsidR="00C21FC3" w:rsidRPr="00DD1132">
        <w:rPr>
          <w:color w:val="000000" w:themeColor="text1"/>
        </w:rPr>
        <w:t>received by the Chair</w:t>
      </w:r>
      <w:r w:rsidR="00C21FC3">
        <w:rPr>
          <w:color w:val="000000" w:themeColor="text1"/>
        </w:rPr>
        <w:t>.</w:t>
      </w:r>
    </w:p>
    <w:p w14:paraId="58CE14C6" w14:textId="77777777" w:rsidR="00E91718" w:rsidRDefault="00E91718" w:rsidP="00E91718">
      <w:pPr>
        <w:spacing w:after="0"/>
      </w:pPr>
    </w:p>
    <w:p w14:paraId="74FFD754" w14:textId="4B311B49" w:rsidR="00E91718" w:rsidRDefault="00B70287" w:rsidP="00E91718">
      <w:pPr>
        <w:spacing w:after="0"/>
        <w:rPr>
          <w:b/>
          <w:bCs/>
        </w:rPr>
      </w:pPr>
      <w:r>
        <w:t>2</w:t>
      </w:r>
      <w:r w:rsidR="00E91718">
        <w:tab/>
      </w:r>
      <w:r w:rsidR="00E91718" w:rsidRPr="00E91718">
        <w:rPr>
          <w:b/>
          <w:bCs/>
        </w:rPr>
        <w:t>Public Question Time</w:t>
      </w:r>
    </w:p>
    <w:p w14:paraId="15F4A4D5" w14:textId="77777777" w:rsidR="00E91718" w:rsidRDefault="00E91718" w:rsidP="00E91718">
      <w:pPr>
        <w:spacing w:after="0"/>
      </w:pPr>
    </w:p>
    <w:p w14:paraId="3975B3D7" w14:textId="31F1F77D" w:rsidR="00C21FC3" w:rsidRDefault="00C21FC3" w:rsidP="00C21FC3">
      <w:pPr>
        <w:pStyle w:val="ListParagraph"/>
        <w:numPr>
          <w:ilvl w:val="0"/>
          <w:numId w:val="8"/>
        </w:numPr>
        <w:spacing w:after="0"/>
        <w:rPr>
          <w:color w:val="000000" w:themeColor="text1"/>
        </w:rPr>
      </w:pPr>
      <w:r w:rsidRPr="00C21FC3">
        <w:rPr>
          <w:color w:val="000000" w:themeColor="text1"/>
        </w:rPr>
        <w:t xml:space="preserve">Burlescombe and </w:t>
      </w:r>
      <w:proofErr w:type="spellStart"/>
      <w:r w:rsidRPr="00C21FC3">
        <w:rPr>
          <w:color w:val="000000" w:themeColor="text1"/>
        </w:rPr>
        <w:t>Westleigh</w:t>
      </w:r>
      <w:proofErr w:type="spellEnd"/>
      <w:r w:rsidRPr="00C21FC3">
        <w:rPr>
          <w:color w:val="000000" w:themeColor="text1"/>
        </w:rPr>
        <w:t xml:space="preserve"> Community Hall</w:t>
      </w:r>
      <w:r>
        <w:rPr>
          <w:color w:val="000000" w:themeColor="text1"/>
        </w:rPr>
        <w:t>, Wi-Fi</w:t>
      </w:r>
    </w:p>
    <w:p w14:paraId="73810709" w14:textId="77777777" w:rsidR="00C21FC3" w:rsidRDefault="00C21FC3" w:rsidP="00C21FC3">
      <w:pPr>
        <w:spacing w:after="0"/>
        <w:rPr>
          <w:color w:val="000000" w:themeColor="text1"/>
        </w:rPr>
      </w:pPr>
    </w:p>
    <w:p w14:paraId="37F7CC7F" w14:textId="1CCDD394" w:rsidR="00C21FC3" w:rsidRDefault="00C21FC3" w:rsidP="00C21FC3">
      <w:pPr>
        <w:spacing w:after="0"/>
        <w:jc w:val="both"/>
        <w:rPr>
          <w:color w:val="000000" w:themeColor="text1"/>
        </w:rPr>
      </w:pPr>
      <w:r w:rsidRPr="00A33EF7">
        <w:rPr>
          <w:color w:val="000000" w:themeColor="text1"/>
        </w:rPr>
        <w:t xml:space="preserve">A public member </w:t>
      </w:r>
      <w:r>
        <w:rPr>
          <w:color w:val="000000" w:themeColor="text1"/>
        </w:rPr>
        <w:t>requested information</w:t>
      </w:r>
      <w:r w:rsidRPr="00A33EF7">
        <w:rPr>
          <w:color w:val="000000" w:themeColor="text1"/>
        </w:rPr>
        <w:t xml:space="preserve"> during the public question time</w:t>
      </w:r>
      <w:r>
        <w:rPr>
          <w:color w:val="000000" w:themeColor="text1"/>
        </w:rPr>
        <w:t xml:space="preserve"> concerning </w:t>
      </w:r>
      <w:r w:rsidRPr="00C21FC3">
        <w:rPr>
          <w:color w:val="000000" w:themeColor="text1"/>
        </w:rPr>
        <w:t xml:space="preserve">Burlescombe and </w:t>
      </w:r>
      <w:proofErr w:type="spellStart"/>
      <w:r w:rsidRPr="00C21FC3">
        <w:rPr>
          <w:color w:val="000000" w:themeColor="text1"/>
        </w:rPr>
        <w:t>Westleigh</w:t>
      </w:r>
      <w:proofErr w:type="spellEnd"/>
      <w:r w:rsidRPr="00C21FC3">
        <w:rPr>
          <w:color w:val="000000" w:themeColor="text1"/>
        </w:rPr>
        <w:t xml:space="preserve"> Community Hall</w:t>
      </w:r>
      <w:r>
        <w:rPr>
          <w:color w:val="000000" w:themeColor="text1"/>
        </w:rPr>
        <w:t xml:space="preserve"> and the Council’s willingness to support and/or sponsor the installation and ongoing cost of Wi-Fi</w:t>
      </w:r>
      <w:r w:rsidRPr="00A33EF7">
        <w:rPr>
          <w:color w:val="000000" w:themeColor="text1"/>
        </w:rPr>
        <w:t xml:space="preserve">. </w:t>
      </w:r>
    </w:p>
    <w:p w14:paraId="4074FB36" w14:textId="77777777" w:rsidR="00291DC2" w:rsidRDefault="00291DC2" w:rsidP="00291DC2">
      <w:pPr>
        <w:spacing w:after="0"/>
      </w:pPr>
    </w:p>
    <w:p w14:paraId="62D60AA6" w14:textId="6BF5BC0C" w:rsidR="00291DC2" w:rsidRDefault="00B70287" w:rsidP="00291DC2">
      <w:pPr>
        <w:spacing w:after="0"/>
        <w:rPr>
          <w:b/>
          <w:bCs/>
        </w:rPr>
      </w:pPr>
      <w:r>
        <w:t>3</w:t>
      </w:r>
      <w:r w:rsidR="00291DC2">
        <w:tab/>
      </w:r>
      <w:r w:rsidR="00291DC2" w:rsidRPr="00291DC2">
        <w:rPr>
          <w:b/>
          <w:bCs/>
        </w:rPr>
        <w:t>Declarations of Interest under the Code of Conduct</w:t>
      </w:r>
    </w:p>
    <w:p w14:paraId="48637FCF" w14:textId="77777777" w:rsidR="00291DC2" w:rsidRDefault="00291DC2" w:rsidP="00291DC2">
      <w:pPr>
        <w:spacing w:after="0"/>
      </w:pPr>
    </w:p>
    <w:p w14:paraId="0EF75DF7" w14:textId="77777777" w:rsidR="00C21FC3" w:rsidRPr="00DD1132" w:rsidRDefault="00C21FC3" w:rsidP="00C21FC3">
      <w:pPr>
        <w:spacing w:after="0"/>
        <w:rPr>
          <w:color w:val="000000" w:themeColor="text1"/>
        </w:rPr>
      </w:pPr>
      <w:r w:rsidRPr="00DD1132">
        <w:rPr>
          <w:color w:val="000000" w:themeColor="text1"/>
        </w:rPr>
        <w:t>There were no Declarations of Interest made under the Code of Conduct.</w:t>
      </w:r>
    </w:p>
    <w:p w14:paraId="11C299BE" w14:textId="77777777" w:rsidR="002B4EDA" w:rsidRDefault="002B4EDA" w:rsidP="00EB6FAB">
      <w:pPr>
        <w:spacing w:after="0" w:line="240" w:lineRule="auto"/>
        <w:jc w:val="both"/>
      </w:pPr>
    </w:p>
    <w:p w14:paraId="307F10D7" w14:textId="3F877B93" w:rsidR="00291DC2" w:rsidRDefault="00DE6564" w:rsidP="00291DC2">
      <w:pPr>
        <w:spacing w:after="0"/>
      </w:pPr>
      <w:r>
        <w:t>4</w:t>
      </w:r>
      <w:r w:rsidR="00291DC2">
        <w:tab/>
      </w:r>
      <w:r w:rsidR="00291DC2" w:rsidRPr="00291DC2">
        <w:rPr>
          <w:b/>
          <w:bCs/>
        </w:rPr>
        <w:t>Minutes</w:t>
      </w:r>
    </w:p>
    <w:p w14:paraId="15B5DF8D" w14:textId="77777777" w:rsidR="00291DC2" w:rsidRDefault="00291DC2" w:rsidP="00291DC2">
      <w:pPr>
        <w:spacing w:after="0"/>
      </w:pPr>
    </w:p>
    <w:p w14:paraId="2CA5C2C6" w14:textId="632E510E" w:rsidR="00C21FC3" w:rsidRPr="00DD1132" w:rsidRDefault="00C21FC3" w:rsidP="00C21FC3">
      <w:pPr>
        <w:spacing w:after="0"/>
        <w:rPr>
          <w:color w:val="000000" w:themeColor="text1"/>
        </w:rPr>
      </w:pPr>
      <w:r w:rsidRPr="00DD1132">
        <w:rPr>
          <w:b/>
          <w:bCs/>
          <w:color w:val="000000" w:themeColor="text1"/>
        </w:rPr>
        <w:t>RESOLVED</w:t>
      </w:r>
      <w:r w:rsidRPr="00DD1132">
        <w:rPr>
          <w:color w:val="000000" w:themeColor="text1"/>
        </w:rPr>
        <w:t xml:space="preserve"> that the minutes of the meeting held on </w:t>
      </w:r>
      <w:r>
        <w:rPr>
          <w:color w:val="000000" w:themeColor="text1"/>
        </w:rPr>
        <w:t>2</w:t>
      </w:r>
      <w:r w:rsidRPr="00DD1132">
        <w:rPr>
          <w:color w:val="000000" w:themeColor="text1"/>
        </w:rPr>
        <w:t xml:space="preserve"> </w:t>
      </w:r>
      <w:r>
        <w:rPr>
          <w:color w:val="000000" w:themeColor="text1"/>
        </w:rPr>
        <w:t>November</w:t>
      </w:r>
      <w:r w:rsidRPr="00DD1132">
        <w:rPr>
          <w:color w:val="000000" w:themeColor="text1"/>
        </w:rPr>
        <w:t xml:space="preserve"> 2023 be signed as a correct record.</w:t>
      </w:r>
    </w:p>
    <w:p w14:paraId="2E336162" w14:textId="77777777" w:rsidR="00291DC2" w:rsidRDefault="00291DC2" w:rsidP="00291DC2">
      <w:pPr>
        <w:spacing w:after="0"/>
      </w:pPr>
    </w:p>
    <w:p w14:paraId="042BAEEB" w14:textId="4E652291" w:rsidR="00291DC2" w:rsidRDefault="00DE6564" w:rsidP="00291DC2">
      <w:pPr>
        <w:spacing w:after="0"/>
      </w:pPr>
      <w:r>
        <w:t>5</w:t>
      </w:r>
      <w:r w:rsidR="00291DC2">
        <w:tab/>
      </w:r>
      <w:r w:rsidR="00291DC2" w:rsidRPr="00291DC2">
        <w:rPr>
          <w:b/>
          <w:bCs/>
        </w:rPr>
        <w:t>Chairman’s Announcements</w:t>
      </w:r>
    </w:p>
    <w:p w14:paraId="1AE21755" w14:textId="77777777" w:rsidR="00291DC2" w:rsidRDefault="00291DC2" w:rsidP="00291DC2">
      <w:pPr>
        <w:spacing w:after="0"/>
      </w:pPr>
    </w:p>
    <w:p w14:paraId="6EA5E6ED" w14:textId="77777777" w:rsidR="00291DC2" w:rsidRDefault="00291DC2" w:rsidP="00291DC2">
      <w:pPr>
        <w:spacing w:after="0"/>
      </w:pPr>
      <w:r>
        <w:t>To receive any announcements which the Chairman of the Council may wish to make.</w:t>
      </w:r>
      <w:r>
        <w:cr/>
      </w:r>
    </w:p>
    <w:p w14:paraId="3A51BB5B" w14:textId="42FA28C6" w:rsidR="00973673" w:rsidRDefault="00C82852" w:rsidP="003E1C34">
      <w:pPr>
        <w:pStyle w:val="ListParagraph"/>
        <w:numPr>
          <w:ilvl w:val="0"/>
          <w:numId w:val="9"/>
        </w:numPr>
      </w:pPr>
      <w:r>
        <w:t>Community Advisory Board</w:t>
      </w:r>
    </w:p>
    <w:p w14:paraId="5F7FC1E5" w14:textId="67A69A45" w:rsidR="003E1C34" w:rsidRDefault="003E1C34" w:rsidP="003E1C34">
      <w:r>
        <w:t>Councillor Worrow announced that the next Community Group meeting would take place on 4 April, 2024.</w:t>
      </w:r>
    </w:p>
    <w:p w14:paraId="0E8D50FE" w14:textId="0A6A61E5" w:rsidR="00DE6564" w:rsidRDefault="00DE6564" w:rsidP="003E1C34">
      <w:pPr>
        <w:pStyle w:val="ListParagraph"/>
        <w:numPr>
          <w:ilvl w:val="0"/>
          <w:numId w:val="9"/>
        </w:numPr>
      </w:pPr>
      <w:r>
        <w:t xml:space="preserve">Meeting </w:t>
      </w:r>
      <w:r w:rsidR="004261FB">
        <w:t>Concerning</w:t>
      </w:r>
      <w:r>
        <w:t xml:space="preserve"> </w:t>
      </w:r>
      <w:proofErr w:type="spellStart"/>
      <w:r>
        <w:t>Westleigh</w:t>
      </w:r>
      <w:proofErr w:type="spellEnd"/>
      <w:r>
        <w:t xml:space="preserve"> Play Park </w:t>
      </w:r>
    </w:p>
    <w:p w14:paraId="54015833" w14:textId="6D7F617C" w:rsidR="003E1C34" w:rsidRDefault="003E1C34" w:rsidP="003E1C34">
      <w:r>
        <w:t xml:space="preserve">Councillor Worrow announced that a dedicated town hall meeting will take place on 14 March, 2024 to discuss the </w:t>
      </w:r>
      <w:proofErr w:type="spellStart"/>
      <w:r>
        <w:t>Westleigh</w:t>
      </w:r>
      <w:proofErr w:type="spellEnd"/>
      <w:r>
        <w:t xml:space="preserve"> Play Area.</w:t>
      </w:r>
    </w:p>
    <w:p w14:paraId="456C6D55" w14:textId="581995C0" w:rsidR="00DE6564" w:rsidRDefault="00DE6564" w:rsidP="003E1C34">
      <w:pPr>
        <w:pStyle w:val="ListParagraph"/>
        <w:numPr>
          <w:ilvl w:val="0"/>
          <w:numId w:val="9"/>
        </w:numPr>
      </w:pPr>
      <w:r>
        <w:t xml:space="preserve">Annual Parish Meeting </w:t>
      </w:r>
    </w:p>
    <w:p w14:paraId="2AB1B72D" w14:textId="2D010751" w:rsidR="003E1C34" w:rsidRDefault="003E1C34" w:rsidP="003E1C34">
      <w:r>
        <w:t>Councillor Worrow announced that the Annual Parish Meeting will take place on 25 April, 2024.</w:t>
      </w:r>
    </w:p>
    <w:p w14:paraId="7FF69F51" w14:textId="4EBE94DF" w:rsidR="00DE6564" w:rsidRDefault="00DE6564" w:rsidP="003E1C34">
      <w:pPr>
        <w:pStyle w:val="ListParagraph"/>
        <w:numPr>
          <w:ilvl w:val="0"/>
          <w:numId w:val="9"/>
        </w:numPr>
      </w:pPr>
      <w:r>
        <w:t xml:space="preserve">Annual General Meeting </w:t>
      </w:r>
    </w:p>
    <w:p w14:paraId="0B8BC8FC" w14:textId="77777777" w:rsidR="003E1C34" w:rsidRDefault="003E1C34" w:rsidP="003E1C34">
      <w:r>
        <w:t>Councillor Worrow announced that the Annual Parish Meeting will take place on 2 May, 2024.</w:t>
      </w:r>
    </w:p>
    <w:p w14:paraId="615E0E33" w14:textId="77777777" w:rsidR="003E1C34" w:rsidRDefault="003E1C34" w:rsidP="003E1C34">
      <w:pPr>
        <w:pStyle w:val="ListParagraph"/>
        <w:numPr>
          <w:ilvl w:val="0"/>
          <w:numId w:val="9"/>
        </w:numPr>
      </w:pPr>
      <w:r>
        <w:t>Precept Approved</w:t>
      </w:r>
    </w:p>
    <w:p w14:paraId="5F0E3A97" w14:textId="09BB6679" w:rsidR="00DE6564" w:rsidRDefault="003E1C34" w:rsidP="003E1C34">
      <w:r>
        <w:t xml:space="preserve">Councillor Worrow </w:t>
      </w:r>
      <w:r w:rsidR="00DE6564">
        <w:t xml:space="preserve">Precept </w:t>
      </w:r>
      <w:r>
        <w:t xml:space="preserve">announced that the revised precept was </w:t>
      </w:r>
      <w:r w:rsidR="00DE6564">
        <w:t xml:space="preserve">approved </w:t>
      </w:r>
      <w:r>
        <w:t>by the</w:t>
      </w:r>
      <w:r w:rsidR="00DE6564">
        <w:t xml:space="preserve"> Finance Committee </w:t>
      </w:r>
      <w:r>
        <w:t xml:space="preserve">on </w:t>
      </w:r>
      <w:r w:rsidR="00DE6564">
        <w:t xml:space="preserve">15 January 2024 </w:t>
      </w:r>
      <w:r>
        <w:t>and had been submitted to Mid Devon District Council.</w:t>
      </w:r>
    </w:p>
    <w:p w14:paraId="6D990423" w14:textId="317449BC" w:rsidR="00291DC2" w:rsidRDefault="00DE6564" w:rsidP="00291DC2">
      <w:pPr>
        <w:spacing w:after="0"/>
      </w:pPr>
      <w:r>
        <w:t>6</w:t>
      </w:r>
      <w:r w:rsidR="00291DC2">
        <w:tab/>
      </w:r>
      <w:r w:rsidR="00291DC2" w:rsidRPr="00291DC2">
        <w:rPr>
          <w:b/>
          <w:bCs/>
        </w:rPr>
        <w:t>Petitions</w:t>
      </w:r>
    </w:p>
    <w:p w14:paraId="22409E3D" w14:textId="77777777" w:rsidR="00291DC2" w:rsidRDefault="00291DC2" w:rsidP="00291DC2">
      <w:pPr>
        <w:spacing w:after="0"/>
      </w:pPr>
    </w:p>
    <w:p w14:paraId="6AA4402B" w14:textId="77777777" w:rsidR="00F323D9" w:rsidRPr="00DD1132" w:rsidRDefault="00F323D9" w:rsidP="00F323D9">
      <w:pPr>
        <w:spacing w:after="0"/>
        <w:rPr>
          <w:color w:val="000000" w:themeColor="text1"/>
        </w:rPr>
      </w:pPr>
      <w:r w:rsidRPr="00DD1132">
        <w:rPr>
          <w:color w:val="000000" w:themeColor="text1"/>
        </w:rPr>
        <w:t>There were no petitions received by the Chair.</w:t>
      </w:r>
    </w:p>
    <w:p w14:paraId="2F263C6F" w14:textId="77777777" w:rsidR="00291DC2" w:rsidRDefault="00291DC2" w:rsidP="00291DC2">
      <w:pPr>
        <w:spacing w:after="0"/>
      </w:pPr>
    </w:p>
    <w:p w14:paraId="68E9441D" w14:textId="3243CF97" w:rsidR="00291DC2" w:rsidRDefault="00DE6564" w:rsidP="00291DC2">
      <w:pPr>
        <w:spacing w:after="0"/>
        <w:rPr>
          <w:b/>
          <w:bCs/>
        </w:rPr>
      </w:pPr>
      <w:r>
        <w:t>7</w:t>
      </w:r>
      <w:r w:rsidR="00291DC2">
        <w:tab/>
      </w:r>
      <w:r w:rsidR="00291DC2" w:rsidRPr="00291DC2">
        <w:rPr>
          <w:b/>
          <w:bCs/>
        </w:rPr>
        <w:t>Notices of Motions</w:t>
      </w:r>
    </w:p>
    <w:p w14:paraId="3E870259" w14:textId="77777777" w:rsidR="00D6495E" w:rsidRDefault="00D6495E" w:rsidP="00291DC2">
      <w:pPr>
        <w:spacing w:after="0"/>
        <w:rPr>
          <w:b/>
          <w:bCs/>
        </w:rPr>
      </w:pPr>
    </w:p>
    <w:p w14:paraId="74C829CF" w14:textId="77777777" w:rsidR="00F323D9" w:rsidRDefault="00F323D9" w:rsidP="00F323D9">
      <w:pPr>
        <w:spacing w:after="0"/>
        <w:rPr>
          <w:color w:val="000000" w:themeColor="text1"/>
        </w:rPr>
      </w:pPr>
      <w:r w:rsidRPr="004B4452">
        <w:rPr>
          <w:color w:val="000000" w:themeColor="text1"/>
        </w:rPr>
        <w:t>T</w:t>
      </w:r>
      <w:r>
        <w:rPr>
          <w:color w:val="000000" w:themeColor="text1"/>
        </w:rPr>
        <w:t xml:space="preserve">here we no </w:t>
      </w:r>
      <w:r w:rsidRPr="004B4452">
        <w:rPr>
          <w:color w:val="000000" w:themeColor="text1"/>
        </w:rPr>
        <w:t>motions from members of the council.</w:t>
      </w:r>
    </w:p>
    <w:p w14:paraId="57E70BEA" w14:textId="77777777" w:rsidR="00291DC2" w:rsidRDefault="00291DC2" w:rsidP="00291DC2">
      <w:pPr>
        <w:spacing w:after="0"/>
      </w:pPr>
    </w:p>
    <w:p w14:paraId="55C0E1C1" w14:textId="31B348CC" w:rsidR="00291DC2" w:rsidRDefault="00DE6564" w:rsidP="00291DC2">
      <w:pPr>
        <w:spacing w:after="0"/>
        <w:rPr>
          <w:b/>
          <w:bCs/>
        </w:rPr>
      </w:pPr>
      <w:r>
        <w:t>8</w:t>
      </w:r>
      <w:r w:rsidR="00291DC2">
        <w:tab/>
      </w:r>
      <w:r w:rsidR="00291DC2" w:rsidRPr="00291DC2">
        <w:rPr>
          <w:b/>
          <w:bCs/>
        </w:rPr>
        <w:t>Reports</w:t>
      </w:r>
    </w:p>
    <w:p w14:paraId="63A18978" w14:textId="77777777" w:rsidR="00291DC2" w:rsidRDefault="00291DC2" w:rsidP="00291DC2">
      <w:pPr>
        <w:spacing w:after="0"/>
        <w:rPr>
          <w:b/>
          <w:bCs/>
        </w:rPr>
      </w:pPr>
    </w:p>
    <w:p w14:paraId="4723B110" w14:textId="6D8E0BC4" w:rsidR="00291DC2" w:rsidRDefault="00291DC2" w:rsidP="00291DC2">
      <w:pPr>
        <w:spacing w:after="0"/>
      </w:pPr>
      <w:r>
        <w:t>To receive and consider the reports, minutes and recommendations of the recent meetings as follows:</w:t>
      </w:r>
    </w:p>
    <w:p w14:paraId="7D664CB8" w14:textId="589A2C0C" w:rsidR="006252E3" w:rsidRDefault="006252E3" w:rsidP="00291DC2">
      <w:pPr>
        <w:spacing w:after="0"/>
      </w:pPr>
      <w:bookmarkStart w:id="0" w:name="_Hlk131670643"/>
    </w:p>
    <w:p w14:paraId="5695AD8A" w14:textId="77777777" w:rsidR="006252E3" w:rsidRDefault="006252E3" w:rsidP="006252E3">
      <w:pPr>
        <w:pStyle w:val="ListParagraph"/>
        <w:numPr>
          <w:ilvl w:val="0"/>
          <w:numId w:val="1"/>
        </w:numPr>
        <w:spacing w:after="0"/>
      </w:pPr>
      <w:r>
        <w:t>Clerk’s Report</w:t>
      </w:r>
    </w:p>
    <w:p w14:paraId="7131F1EE" w14:textId="77777777" w:rsidR="00FD23A0" w:rsidRDefault="00FD23A0" w:rsidP="00FD23A0">
      <w:pPr>
        <w:spacing w:after="0"/>
      </w:pPr>
    </w:p>
    <w:p w14:paraId="4648F009" w14:textId="1650FD93" w:rsidR="00FD23A0" w:rsidRDefault="00FD23A0" w:rsidP="00FD23A0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>The Clerk’s expenditure report was presented to the Council:</w:t>
      </w:r>
    </w:p>
    <w:p w14:paraId="32CD54A5" w14:textId="77777777" w:rsidR="00FD23A0" w:rsidRPr="00FD23A0" w:rsidRDefault="00FD23A0" w:rsidP="00FD23A0">
      <w:pPr>
        <w:pStyle w:val="ListParagraph"/>
        <w:ind w:left="1800"/>
        <w:rPr>
          <w:color w:val="000000" w:themeColor="text1"/>
        </w:rPr>
      </w:pPr>
    </w:p>
    <w:p w14:paraId="6A766CD2" w14:textId="77777777" w:rsidR="00CE267B" w:rsidRDefault="00CE267B" w:rsidP="00CE267B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B85911">
        <w:rPr>
          <w:color w:val="000000" w:themeColor="text1"/>
        </w:rPr>
        <w:t>Expenditure Incurred Since Last Meeting</w:t>
      </w:r>
      <w:r>
        <w:rPr>
          <w:color w:val="000000" w:themeColor="text1"/>
        </w:rPr>
        <w:t>:</w:t>
      </w:r>
    </w:p>
    <w:p w14:paraId="6D497911" w14:textId="446711A9" w:rsidR="00CE267B" w:rsidRDefault="00DE6564" w:rsidP="00DE6564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Annual Insurance £269.29</w:t>
      </w:r>
    </w:p>
    <w:p w14:paraId="110BF742" w14:textId="4AC9AB24" w:rsidR="00DE6564" w:rsidRDefault="00DE6564" w:rsidP="00DE6564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RBL Wreath Remembrance Sunday £50.00</w:t>
      </w:r>
    </w:p>
    <w:p w14:paraId="394E6D42" w14:textId="3359E701" w:rsidR="00DE6564" w:rsidRDefault="00DE6564" w:rsidP="00DE6564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MDDC Grass Cutting Contribution £1657.92</w:t>
      </w:r>
    </w:p>
    <w:p w14:paraId="1DC2657B" w14:textId="41BD4F7C" w:rsidR="00DE6564" w:rsidRDefault="00DE6564" w:rsidP="00DE6564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Clerk Salary November 2023, December 2023, January 2024 £393.38 each month</w:t>
      </w:r>
    </w:p>
    <w:p w14:paraId="720C1153" w14:textId="1822F6B7" w:rsidR="00DE6564" w:rsidRPr="00DE6564" w:rsidRDefault="00DE6564" w:rsidP="00DE6564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Burlescombe &amp; </w:t>
      </w:r>
      <w:proofErr w:type="spellStart"/>
      <w:r>
        <w:rPr>
          <w:color w:val="000000" w:themeColor="text1"/>
        </w:rPr>
        <w:t>Westleigh</w:t>
      </w:r>
      <w:proofErr w:type="spellEnd"/>
      <w:r>
        <w:rPr>
          <w:color w:val="000000" w:themeColor="text1"/>
        </w:rPr>
        <w:t xml:space="preserve"> Community Hall – Hall Hire 11/01 £30.00</w:t>
      </w:r>
    </w:p>
    <w:p w14:paraId="21BEEEC3" w14:textId="77777777" w:rsidR="00CE267B" w:rsidRDefault="00CE267B" w:rsidP="00CE267B">
      <w:pPr>
        <w:pStyle w:val="ListParagraph"/>
        <w:ind w:left="3240"/>
        <w:rPr>
          <w:color w:val="000000" w:themeColor="text1"/>
        </w:rPr>
      </w:pPr>
    </w:p>
    <w:p w14:paraId="5735BDD6" w14:textId="77777777" w:rsidR="00FD23A0" w:rsidRPr="00FD23A0" w:rsidRDefault="00FD23A0" w:rsidP="00FD23A0">
      <w:pPr>
        <w:pStyle w:val="ListParagraph"/>
        <w:ind w:left="1800"/>
        <w:rPr>
          <w:color w:val="000000" w:themeColor="text1"/>
        </w:rPr>
      </w:pPr>
    </w:p>
    <w:p w14:paraId="34DA8349" w14:textId="77777777" w:rsidR="00CE267B" w:rsidRDefault="00CE267B" w:rsidP="00CE267B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B85911">
        <w:rPr>
          <w:color w:val="000000" w:themeColor="text1"/>
        </w:rPr>
        <w:t>Expenditure Approved at the Meeting:</w:t>
      </w:r>
    </w:p>
    <w:p w14:paraId="08568B5E" w14:textId="532C9E4F" w:rsidR="00CE267B" w:rsidRDefault="00DE6564" w:rsidP="00CE267B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DALC Charge 2024/5 Taken from the precept £325.99 </w:t>
      </w:r>
    </w:p>
    <w:p w14:paraId="13AB519C" w14:textId="4B5A6D08" w:rsidR="006B3807" w:rsidRDefault="00CE267B" w:rsidP="00CE267B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Clerk Salary </w:t>
      </w:r>
      <w:r w:rsidR="00DE6564">
        <w:rPr>
          <w:color w:val="000000" w:themeColor="text1"/>
        </w:rPr>
        <w:t>February</w:t>
      </w:r>
      <w:r>
        <w:rPr>
          <w:color w:val="000000" w:themeColor="text1"/>
        </w:rPr>
        <w:t xml:space="preserve"> 2024</w:t>
      </w:r>
      <w:r w:rsidR="00DE6564">
        <w:rPr>
          <w:color w:val="000000" w:themeColor="text1"/>
        </w:rPr>
        <w:t>, March 2024, April 2024</w:t>
      </w:r>
      <w:r>
        <w:rPr>
          <w:color w:val="000000" w:themeColor="text1"/>
        </w:rPr>
        <w:t xml:space="preserve"> £393.38 each month</w:t>
      </w:r>
    </w:p>
    <w:p w14:paraId="7F3E26AF" w14:textId="29A80E7D" w:rsidR="001F4AE1" w:rsidRDefault="001F4AE1" w:rsidP="00CE267B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Burlescombe &amp; </w:t>
      </w:r>
      <w:proofErr w:type="spellStart"/>
      <w:r>
        <w:rPr>
          <w:color w:val="000000" w:themeColor="text1"/>
        </w:rPr>
        <w:t>Westleigh</w:t>
      </w:r>
      <w:proofErr w:type="spellEnd"/>
      <w:r>
        <w:rPr>
          <w:color w:val="000000" w:themeColor="text1"/>
        </w:rPr>
        <w:t xml:space="preserve"> Hall Hire </w:t>
      </w:r>
      <w:r w:rsidR="00DE6564">
        <w:rPr>
          <w:color w:val="000000" w:themeColor="text1"/>
        </w:rPr>
        <w:t>1/02</w:t>
      </w:r>
      <w:r>
        <w:rPr>
          <w:color w:val="000000" w:themeColor="text1"/>
        </w:rPr>
        <w:t xml:space="preserve"> £30.00</w:t>
      </w:r>
    </w:p>
    <w:p w14:paraId="6F3298F0" w14:textId="77777777" w:rsidR="00991D05" w:rsidRPr="00991D05" w:rsidRDefault="00991D05" w:rsidP="00991D05">
      <w:pPr>
        <w:rPr>
          <w:color w:val="000000" w:themeColor="text1"/>
        </w:rPr>
      </w:pPr>
      <w:r w:rsidRPr="00991D05">
        <w:rPr>
          <w:color w:val="000000" w:themeColor="text1"/>
        </w:rPr>
        <w:t xml:space="preserve">It was </w:t>
      </w:r>
      <w:r w:rsidRPr="00991D05">
        <w:rPr>
          <w:b/>
          <w:bCs/>
          <w:color w:val="000000" w:themeColor="text1"/>
        </w:rPr>
        <w:t>MOVED</w:t>
      </w:r>
      <w:r w:rsidRPr="00991D05">
        <w:rPr>
          <w:color w:val="000000" w:themeColor="text1"/>
        </w:rPr>
        <w:t xml:space="preserve"> by Councillor Lewis Worrow, </w:t>
      </w:r>
      <w:r w:rsidRPr="00991D05">
        <w:rPr>
          <w:b/>
          <w:bCs/>
          <w:color w:val="000000" w:themeColor="text1"/>
        </w:rPr>
        <w:t>SECONDED</w:t>
      </w:r>
      <w:r w:rsidRPr="00991D05">
        <w:rPr>
          <w:color w:val="000000" w:themeColor="text1"/>
        </w:rPr>
        <w:t xml:space="preserve"> by Councillor Luke Trevelyan, and </w:t>
      </w:r>
      <w:r w:rsidRPr="00991D05">
        <w:rPr>
          <w:b/>
          <w:bCs/>
          <w:color w:val="000000" w:themeColor="text1"/>
        </w:rPr>
        <w:t>RESOLVED</w:t>
      </w:r>
      <w:r w:rsidRPr="00991D05">
        <w:rPr>
          <w:color w:val="000000" w:themeColor="text1"/>
        </w:rPr>
        <w:t xml:space="preserve"> that the Clerk’s Report on Council Expenditure be approved.</w:t>
      </w:r>
    </w:p>
    <w:p w14:paraId="277F9D26" w14:textId="76F8FB6F" w:rsidR="006252E3" w:rsidRDefault="006252E3" w:rsidP="006252E3">
      <w:pPr>
        <w:spacing w:after="0"/>
      </w:pPr>
    </w:p>
    <w:p w14:paraId="48D2BA39" w14:textId="4561552C" w:rsidR="006252E3" w:rsidRDefault="006252E3" w:rsidP="006252E3">
      <w:pPr>
        <w:pStyle w:val="ListParagraph"/>
        <w:numPr>
          <w:ilvl w:val="0"/>
          <w:numId w:val="1"/>
        </w:numPr>
        <w:spacing w:after="0"/>
      </w:pPr>
      <w:r>
        <w:t xml:space="preserve">Planning Committee </w:t>
      </w:r>
    </w:p>
    <w:p w14:paraId="6E5EF773" w14:textId="51DB9E22" w:rsidR="00DE6564" w:rsidRDefault="00DE6564" w:rsidP="00DE6564">
      <w:pPr>
        <w:spacing w:after="0"/>
      </w:pPr>
      <w:r>
        <w:t xml:space="preserve">                    </w:t>
      </w:r>
    </w:p>
    <w:p w14:paraId="0A927317" w14:textId="081E4576" w:rsidR="00DE6564" w:rsidRPr="00DE6564" w:rsidRDefault="00DE6564" w:rsidP="00E20BD5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>
        <w:t>Consultation request – 23/01920/FULL 21</w:t>
      </w:r>
      <w:r w:rsidRPr="00DE6564">
        <w:rPr>
          <w:vertAlign w:val="superscript"/>
        </w:rPr>
        <w:t>st</w:t>
      </w:r>
      <w:r>
        <w:t xml:space="preserve"> December 2023 </w:t>
      </w:r>
      <w:r w:rsidRPr="00DE6564">
        <w:rPr>
          <w:b/>
          <w:bCs/>
        </w:rPr>
        <w:t>DECISION PENDING</w:t>
      </w:r>
    </w:p>
    <w:p w14:paraId="63AC7ECB" w14:textId="5FC7AF06" w:rsidR="00CE267B" w:rsidRPr="00953F14" w:rsidRDefault="00351F84" w:rsidP="00E20BD5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351F84">
        <w:t>Consultation request - 23/01419/FULL</w:t>
      </w:r>
      <w:r>
        <w:t xml:space="preserve"> 10</w:t>
      </w:r>
      <w:r w:rsidRPr="00351F84">
        <w:rPr>
          <w:vertAlign w:val="superscript"/>
        </w:rPr>
        <w:t>th</w:t>
      </w:r>
      <w:r>
        <w:t xml:space="preserve"> October 2023 </w:t>
      </w:r>
      <w:r w:rsidR="00DE6564">
        <w:rPr>
          <w:b/>
          <w:bCs/>
        </w:rPr>
        <w:t>APPROVED</w:t>
      </w:r>
    </w:p>
    <w:p w14:paraId="6F20FE46" w14:textId="77777777" w:rsidR="00DE6564" w:rsidRPr="00DE6564" w:rsidRDefault="00351F84" w:rsidP="00504DA3">
      <w:pPr>
        <w:pStyle w:val="ListParagraph"/>
        <w:numPr>
          <w:ilvl w:val="0"/>
          <w:numId w:val="3"/>
        </w:numPr>
        <w:spacing w:after="0"/>
      </w:pPr>
      <w:r w:rsidRPr="00351F84">
        <w:t>Consultation request - 23/01520/FULL</w:t>
      </w:r>
      <w:r>
        <w:t xml:space="preserve"> 10</w:t>
      </w:r>
      <w:r w:rsidRPr="00DE6564">
        <w:rPr>
          <w:vertAlign w:val="superscript"/>
        </w:rPr>
        <w:t>th</w:t>
      </w:r>
      <w:r>
        <w:t xml:space="preserve"> October 2023 </w:t>
      </w:r>
      <w:r w:rsidR="00DE6564">
        <w:rPr>
          <w:b/>
          <w:bCs/>
        </w:rPr>
        <w:t>APPROVED</w:t>
      </w:r>
    </w:p>
    <w:p w14:paraId="0641AC74" w14:textId="63F95439" w:rsidR="00351F84" w:rsidRDefault="00351F84" w:rsidP="00504DA3">
      <w:pPr>
        <w:pStyle w:val="ListParagraph"/>
        <w:numPr>
          <w:ilvl w:val="0"/>
          <w:numId w:val="3"/>
        </w:numPr>
        <w:spacing w:after="0"/>
      </w:pPr>
      <w:r w:rsidRPr="00351F84">
        <w:t>Consultation request - 23/01605/HOUSE</w:t>
      </w:r>
      <w:r>
        <w:t xml:space="preserve"> 16</w:t>
      </w:r>
      <w:r w:rsidRPr="00DE6564">
        <w:rPr>
          <w:vertAlign w:val="superscript"/>
        </w:rPr>
        <w:t>th</w:t>
      </w:r>
      <w:r>
        <w:t xml:space="preserve"> October 2023 </w:t>
      </w:r>
      <w:r w:rsidR="00DE6564">
        <w:rPr>
          <w:b/>
          <w:bCs/>
        </w:rPr>
        <w:t>APPROVED</w:t>
      </w:r>
    </w:p>
    <w:p w14:paraId="4D93B118" w14:textId="0244A066" w:rsidR="00351F84" w:rsidRPr="00351F84" w:rsidRDefault="00351F84" w:rsidP="00351F84">
      <w:pPr>
        <w:pStyle w:val="ListParagraph"/>
        <w:numPr>
          <w:ilvl w:val="0"/>
          <w:numId w:val="3"/>
        </w:numPr>
        <w:spacing w:after="0"/>
      </w:pPr>
      <w:r w:rsidRPr="00351F84">
        <w:t>Consultation request - 23/01661/HOUSE</w:t>
      </w:r>
      <w:r>
        <w:t xml:space="preserve"> 26</w:t>
      </w:r>
      <w:r w:rsidRPr="00351F84">
        <w:rPr>
          <w:vertAlign w:val="superscript"/>
        </w:rPr>
        <w:t>th</w:t>
      </w:r>
      <w:r>
        <w:t xml:space="preserve"> October 2023 </w:t>
      </w:r>
      <w:r w:rsidR="00DE6564">
        <w:rPr>
          <w:b/>
          <w:bCs/>
        </w:rPr>
        <w:t>APPROVED</w:t>
      </w:r>
    </w:p>
    <w:p w14:paraId="6AA9C3F1" w14:textId="77777777" w:rsidR="00E20BD5" w:rsidRPr="00DE6564" w:rsidRDefault="00E20BD5" w:rsidP="00DE6564">
      <w:pPr>
        <w:pStyle w:val="ListParagraph"/>
        <w:ind w:left="1800"/>
        <w:rPr>
          <w:rFonts w:cstheme="minorHAnsi"/>
        </w:rPr>
      </w:pPr>
    </w:p>
    <w:p w14:paraId="6858DEF5" w14:textId="77777777" w:rsidR="00291DC2" w:rsidRDefault="00291DC2" w:rsidP="00291DC2">
      <w:pPr>
        <w:pStyle w:val="ListParagraph"/>
        <w:numPr>
          <w:ilvl w:val="0"/>
          <w:numId w:val="1"/>
        </w:numPr>
        <w:spacing w:after="0"/>
      </w:pPr>
      <w:r>
        <w:t>Public Rights of Way (PROW)</w:t>
      </w:r>
    </w:p>
    <w:p w14:paraId="346E3A4A" w14:textId="77777777" w:rsidR="00291DC2" w:rsidRDefault="00291DC2" w:rsidP="00291DC2">
      <w:pPr>
        <w:spacing w:after="0"/>
      </w:pPr>
    </w:p>
    <w:p w14:paraId="69C542F7" w14:textId="301D3C50" w:rsidR="00540C3A" w:rsidRDefault="00540C3A" w:rsidP="00540C3A">
      <w:pPr>
        <w:pStyle w:val="ListParagraph"/>
        <w:numPr>
          <w:ilvl w:val="0"/>
          <w:numId w:val="3"/>
        </w:numPr>
        <w:spacing w:after="0"/>
        <w:rPr>
          <w:color w:val="000000" w:themeColor="text1"/>
        </w:rPr>
      </w:pPr>
      <w:r>
        <w:rPr>
          <w:color w:val="000000" w:themeColor="text1"/>
        </w:rPr>
        <w:t>The request for P3 funding will be submitted in due course.</w:t>
      </w:r>
    </w:p>
    <w:p w14:paraId="05CAEC60" w14:textId="1D9EEAF4" w:rsidR="00726744" w:rsidRPr="00DD1132" w:rsidRDefault="00726744" w:rsidP="00540C3A">
      <w:pPr>
        <w:pStyle w:val="ListParagraph"/>
        <w:numPr>
          <w:ilvl w:val="0"/>
          <w:numId w:val="3"/>
        </w:numPr>
        <w:spacing w:after="0"/>
        <w:rPr>
          <w:color w:val="000000" w:themeColor="text1"/>
        </w:rPr>
      </w:pPr>
      <w:r>
        <w:rPr>
          <w:color w:val="000000" w:themeColor="text1"/>
        </w:rPr>
        <w:t>A walk of the Old Railway Line is to being arranged, pending RSVP</w:t>
      </w:r>
      <w:r w:rsidR="00E018C7">
        <w:rPr>
          <w:color w:val="000000" w:themeColor="text1"/>
        </w:rPr>
        <w:t>, to determine an actions and impacts register.</w:t>
      </w:r>
    </w:p>
    <w:p w14:paraId="7641A93D" w14:textId="77777777" w:rsidR="00244F8F" w:rsidRDefault="00244F8F" w:rsidP="00A21C7C">
      <w:pPr>
        <w:spacing w:after="0"/>
      </w:pPr>
    </w:p>
    <w:p w14:paraId="455F05C1" w14:textId="77777777" w:rsidR="00A21C7C" w:rsidRDefault="00A21C7C" w:rsidP="00A21C7C">
      <w:pPr>
        <w:pStyle w:val="ListParagraph"/>
        <w:numPr>
          <w:ilvl w:val="0"/>
          <w:numId w:val="1"/>
        </w:numPr>
        <w:spacing w:after="0"/>
      </w:pPr>
      <w:r>
        <w:t>Quarry Liaison Committee</w:t>
      </w:r>
    </w:p>
    <w:p w14:paraId="696C9AD9" w14:textId="77777777" w:rsidR="00A21C7C" w:rsidRDefault="00A21C7C" w:rsidP="00A21C7C">
      <w:pPr>
        <w:spacing w:after="0"/>
      </w:pPr>
    </w:p>
    <w:p w14:paraId="64123C49" w14:textId="63D2DD5A" w:rsidR="00540C3A" w:rsidRPr="005E3A90" w:rsidRDefault="00540C3A" w:rsidP="00540C3A">
      <w:pPr>
        <w:pStyle w:val="ListParagraph"/>
        <w:numPr>
          <w:ilvl w:val="0"/>
          <w:numId w:val="3"/>
        </w:numPr>
        <w:spacing w:after="0"/>
        <w:jc w:val="both"/>
        <w:rPr>
          <w:color w:val="000000" w:themeColor="text1"/>
        </w:rPr>
      </w:pPr>
      <w:r>
        <w:rPr>
          <w:color w:val="000000" w:themeColor="text1"/>
        </w:rPr>
        <w:t>The progress of the Black Bridge is set to be assessed in the month of February.</w:t>
      </w:r>
    </w:p>
    <w:p w14:paraId="4205B76E" w14:textId="77777777" w:rsidR="00540C3A" w:rsidRDefault="00540C3A" w:rsidP="00A21C7C">
      <w:pPr>
        <w:spacing w:after="0"/>
      </w:pPr>
    </w:p>
    <w:p w14:paraId="2B08D845" w14:textId="77777777" w:rsidR="00E20BD5" w:rsidRDefault="00E20BD5" w:rsidP="00E20BD5">
      <w:pPr>
        <w:spacing w:after="0"/>
        <w:jc w:val="both"/>
      </w:pPr>
    </w:p>
    <w:p w14:paraId="7E46B003" w14:textId="30F5F505" w:rsidR="00291DC2" w:rsidRDefault="00A21C7C" w:rsidP="00A21C7C">
      <w:pPr>
        <w:pStyle w:val="ListParagraph"/>
        <w:numPr>
          <w:ilvl w:val="0"/>
          <w:numId w:val="1"/>
        </w:numPr>
        <w:spacing w:after="0"/>
      </w:pPr>
      <w:r w:rsidRPr="00A21C7C">
        <w:t>The Grand Western Canal Joint Advisory Committee</w:t>
      </w:r>
    </w:p>
    <w:bookmarkEnd w:id="0"/>
    <w:p w14:paraId="51C1603F" w14:textId="77777777" w:rsidR="00291DC2" w:rsidRDefault="00291DC2" w:rsidP="00291DC2">
      <w:pPr>
        <w:spacing w:after="0"/>
      </w:pPr>
    </w:p>
    <w:p w14:paraId="0E8C005B" w14:textId="35F84791" w:rsidR="00D72D92" w:rsidRPr="00D72D92" w:rsidRDefault="00D72D92" w:rsidP="00291DC2">
      <w:pPr>
        <w:pStyle w:val="ListParagraph"/>
        <w:numPr>
          <w:ilvl w:val="0"/>
          <w:numId w:val="3"/>
        </w:numPr>
        <w:spacing w:after="0"/>
        <w:jc w:val="both"/>
        <w:rPr>
          <w:color w:val="000000" w:themeColor="text1"/>
        </w:rPr>
      </w:pPr>
      <w:r>
        <w:rPr>
          <w:color w:val="000000" w:themeColor="text1"/>
        </w:rPr>
        <w:t>The next meeting will take place on 4 March, 2024.</w:t>
      </w:r>
    </w:p>
    <w:p w14:paraId="00BECE02" w14:textId="77777777" w:rsidR="00D72D92" w:rsidRDefault="00D72D92" w:rsidP="00291DC2">
      <w:pPr>
        <w:spacing w:after="0"/>
      </w:pPr>
    </w:p>
    <w:p w14:paraId="02962F86" w14:textId="51D9C26E" w:rsidR="00291DC2" w:rsidRDefault="00A45277" w:rsidP="00291DC2">
      <w:pPr>
        <w:spacing w:after="0"/>
      </w:pPr>
      <w:r>
        <w:t>9</w:t>
      </w:r>
      <w:r w:rsidR="00291DC2">
        <w:tab/>
      </w:r>
      <w:r w:rsidR="00291DC2" w:rsidRPr="00291DC2">
        <w:rPr>
          <w:b/>
          <w:bCs/>
        </w:rPr>
        <w:t>Member’s Business</w:t>
      </w:r>
    </w:p>
    <w:p w14:paraId="56A9EAF7" w14:textId="77777777" w:rsidR="00291DC2" w:rsidRDefault="00291DC2" w:rsidP="00291DC2">
      <w:pPr>
        <w:spacing w:after="0"/>
      </w:pPr>
    </w:p>
    <w:p w14:paraId="4FA7E3EB" w14:textId="4D13847E" w:rsidR="00291DC2" w:rsidRDefault="00A73D26" w:rsidP="00291DC2">
      <w:pPr>
        <w:spacing w:after="0"/>
      </w:pPr>
      <w:r>
        <w:t>No</w:t>
      </w:r>
      <w:r w:rsidR="00291DC2">
        <w:t xml:space="preserve"> statements </w:t>
      </w:r>
      <w:r>
        <w:t xml:space="preserve">were </w:t>
      </w:r>
      <w:r w:rsidR="00291DC2">
        <w:t xml:space="preserve">made and </w:t>
      </w:r>
      <w:r>
        <w:t xml:space="preserve">no </w:t>
      </w:r>
      <w:r w:rsidR="00291DC2">
        <w:t>notice</w:t>
      </w:r>
      <w:r>
        <w:t xml:space="preserve">s </w:t>
      </w:r>
      <w:r w:rsidR="00291DC2">
        <w:t>of future questions by Members</w:t>
      </w:r>
      <w:r>
        <w:t xml:space="preserve"> were raised.</w:t>
      </w:r>
    </w:p>
    <w:p w14:paraId="55775FD7" w14:textId="77777777" w:rsidR="00BD42BA" w:rsidRDefault="00BD42BA" w:rsidP="00291DC2">
      <w:pPr>
        <w:spacing w:after="0"/>
      </w:pPr>
    </w:p>
    <w:p w14:paraId="469CC8FA" w14:textId="17AD05BD" w:rsidR="00BD42BA" w:rsidRDefault="00BD42BA" w:rsidP="00291DC2">
      <w:pPr>
        <w:spacing w:after="0"/>
        <w:rPr>
          <w:b/>
          <w:bCs/>
        </w:rPr>
      </w:pPr>
      <w:r>
        <w:t>1</w:t>
      </w:r>
      <w:r w:rsidR="00A45277">
        <w:t>0</w:t>
      </w:r>
      <w:r>
        <w:tab/>
      </w:r>
      <w:r>
        <w:rPr>
          <w:b/>
          <w:bCs/>
        </w:rPr>
        <w:t>Date of Next Meeting</w:t>
      </w:r>
    </w:p>
    <w:p w14:paraId="3CF43CD2" w14:textId="77777777" w:rsidR="00C0459C" w:rsidRDefault="00C0459C" w:rsidP="00291DC2">
      <w:pPr>
        <w:spacing w:after="0"/>
        <w:rPr>
          <w:b/>
          <w:bCs/>
        </w:rPr>
      </w:pPr>
    </w:p>
    <w:p w14:paraId="160425EE" w14:textId="38E89CDE" w:rsidR="00CC6EDB" w:rsidRPr="00DD1132" w:rsidRDefault="00CC6EDB" w:rsidP="00CC6EDB">
      <w:pPr>
        <w:spacing w:after="0"/>
        <w:rPr>
          <w:color w:val="000000" w:themeColor="text1"/>
        </w:rPr>
      </w:pPr>
      <w:r w:rsidRPr="00E84DA9">
        <w:rPr>
          <w:color w:val="000000" w:themeColor="text1"/>
        </w:rPr>
        <w:t xml:space="preserve">The date of the next meeting was </w:t>
      </w:r>
      <w:r w:rsidRPr="00E84DA9">
        <w:rPr>
          <w:b/>
          <w:bCs/>
          <w:color w:val="000000" w:themeColor="text1"/>
        </w:rPr>
        <w:t>AGREED</w:t>
      </w:r>
      <w:r w:rsidRPr="00E84DA9">
        <w:rPr>
          <w:color w:val="000000" w:themeColor="text1"/>
        </w:rPr>
        <w:t xml:space="preserve"> as </w:t>
      </w:r>
      <w:r>
        <w:rPr>
          <w:color w:val="000000" w:themeColor="text1"/>
        </w:rPr>
        <w:t xml:space="preserve">Thursday, 2 May </w:t>
      </w:r>
      <w:r w:rsidRPr="00E84DA9">
        <w:rPr>
          <w:color w:val="000000" w:themeColor="text1"/>
        </w:rPr>
        <w:t>20</w:t>
      </w:r>
      <w:r>
        <w:rPr>
          <w:color w:val="000000" w:themeColor="text1"/>
        </w:rPr>
        <w:t>24</w:t>
      </w:r>
      <w:r w:rsidRPr="00E84DA9">
        <w:rPr>
          <w:color w:val="000000" w:themeColor="text1"/>
        </w:rPr>
        <w:t xml:space="preserve"> at </w:t>
      </w:r>
      <w:r>
        <w:rPr>
          <w:color w:val="000000" w:themeColor="text1"/>
        </w:rPr>
        <w:t>19:00</w:t>
      </w:r>
      <w:r w:rsidRPr="00E84DA9">
        <w:rPr>
          <w:color w:val="000000" w:themeColor="text1"/>
        </w:rPr>
        <w:t>.</w:t>
      </w:r>
    </w:p>
    <w:p w14:paraId="50B2913B" w14:textId="42D5900D" w:rsidR="005544D2" w:rsidRPr="00C0459C" w:rsidRDefault="005544D2" w:rsidP="00CC6EDB">
      <w:pPr>
        <w:spacing w:after="0"/>
        <w:rPr>
          <w:color w:val="000000" w:themeColor="text1"/>
        </w:rPr>
      </w:pPr>
    </w:p>
    <w:sectPr w:rsidR="005544D2" w:rsidRPr="00C045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F5D0D"/>
    <w:multiLevelType w:val="multilevel"/>
    <w:tmpl w:val="11B0F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BF4C42"/>
    <w:multiLevelType w:val="hybridMultilevel"/>
    <w:tmpl w:val="7C843DF6"/>
    <w:lvl w:ilvl="0" w:tplc="8E26DA9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47A"/>
    <w:multiLevelType w:val="hybridMultilevel"/>
    <w:tmpl w:val="2B1E6EBC"/>
    <w:lvl w:ilvl="0" w:tplc="0C0EDEB4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F4C391A"/>
    <w:multiLevelType w:val="hybridMultilevel"/>
    <w:tmpl w:val="4A00485A"/>
    <w:lvl w:ilvl="0" w:tplc="87986B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812BFD"/>
    <w:multiLevelType w:val="hybridMultilevel"/>
    <w:tmpl w:val="ECAAD03A"/>
    <w:lvl w:ilvl="0" w:tplc="9236CA7E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DD0F80"/>
    <w:multiLevelType w:val="hybridMultilevel"/>
    <w:tmpl w:val="1BE231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114CC0"/>
    <w:multiLevelType w:val="hybridMultilevel"/>
    <w:tmpl w:val="25548BA8"/>
    <w:lvl w:ilvl="0" w:tplc="506EF5B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7DD5F8A"/>
    <w:multiLevelType w:val="hybridMultilevel"/>
    <w:tmpl w:val="19706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1D028E"/>
    <w:multiLevelType w:val="hybridMultilevel"/>
    <w:tmpl w:val="3BD232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2681046">
    <w:abstractNumId w:val="3"/>
  </w:num>
  <w:num w:numId="2" w16cid:durableId="706754170">
    <w:abstractNumId w:val="6"/>
  </w:num>
  <w:num w:numId="3" w16cid:durableId="1495143518">
    <w:abstractNumId w:val="2"/>
  </w:num>
  <w:num w:numId="4" w16cid:durableId="382755678">
    <w:abstractNumId w:val="4"/>
  </w:num>
  <w:num w:numId="5" w16cid:durableId="1082526732">
    <w:abstractNumId w:val="1"/>
  </w:num>
  <w:num w:numId="6" w16cid:durableId="741103967">
    <w:abstractNumId w:val="2"/>
  </w:num>
  <w:num w:numId="7" w16cid:durableId="1010260106">
    <w:abstractNumId w:val="0"/>
  </w:num>
  <w:num w:numId="8" w16cid:durableId="1479762127">
    <w:abstractNumId w:val="8"/>
  </w:num>
  <w:num w:numId="9" w16cid:durableId="1554272429">
    <w:abstractNumId w:val="7"/>
  </w:num>
  <w:num w:numId="10" w16cid:durableId="13155974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jQ1NjIzsTAxNDVX0lEKTi0uzszPAymwrAUAI6Hq7CwAAAA="/>
  </w:docVars>
  <w:rsids>
    <w:rsidRoot w:val="00E91718"/>
    <w:rsid w:val="000274A7"/>
    <w:rsid w:val="000559B7"/>
    <w:rsid w:val="000A7B6D"/>
    <w:rsid w:val="001811E6"/>
    <w:rsid w:val="00187C14"/>
    <w:rsid w:val="001A1B71"/>
    <w:rsid w:val="001B749E"/>
    <w:rsid w:val="001F4AE1"/>
    <w:rsid w:val="002243E8"/>
    <w:rsid w:val="00244F8F"/>
    <w:rsid w:val="00291DC2"/>
    <w:rsid w:val="002B4D52"/>
    <w:rsid w:val="002B4EDA"/>
    <w:rsid w:val="002E39AD"/>
    <w:rsid w:val="00351F84"/>
    <w:rsid w:val="00362784"/>
    <w:rsid w:val="003D7126"/>
    <w:rsid w:val="003E1C34"/>
    <w:rsid w:val="004122E0"/>
    <w:rsid w:val="004261FB"/>
    <w:rsid w:val="00456379"/>
    <w:rsid w:val="004D505E"/>
    <w:rsid w:val="004E10C2"/>
    <w:rsid w:val="004F44C8"/>
    <w:rsid w:val="005213DD"/>
    <w:rsid w:val="00540C3A"/>
    <w:rsid w:val="00551CDA"/>
    <w:rsid w:val="005544D2"/>
    <w:rsid w:val="005C0C15"/>
    <w:rsid w:val="006252E3"/>
    <w:rsid w:val="00681489"/>
    <w:rsid w:val="006A63E8"/>
    <w:rsid w:val="006A6CA7"/>
    <w:rsid w:val="006B3807"/>
    <w:rsid w:val="007052DB"/>
    <w:rsid w:val="00724523"/>
    <w:rsid w:val="00726744"/>
    <w:rsid w:val="007A7936"/>
    <w:rsid w:val="007C6316"/>
    <w:rsid w:val="007C6996"/>
    <w:rsid w:val="007D7DB0"/>
    <w:rsid w:val="00817775"/>
    <w:rsid w:val="00836128"/>
    <w:rsid w:val="008B331F"/>
    <w:rsid w:val="008D4D22"/>
    <w:rsid w:val="008F1995"/>
    <w:rsid w:val="009442E3"/>
    <w:rsid w:val="00953F14"/>
    <w:rsid w:val="0097270A"/>
    <w:rsid w:val="00973673"/>
    <w:rsid w:val="00991D05"/>
    <w:rsid w:val="00A21C7C"/>
    <w:rsid w:val="00A26E27"/>
    <w:rsid w:val="00A34FDA"/>
    <w:rsid w:val="00A45277"/>
    <w:rsid w:val="00A73D26"/>
    <w:rsid w:val="00A74A5F"/>
    <w:rsid w:val="00B15E5E"/>
    <w:rsid w:val="00B70287"/>
    <w:rsid w:val="00BA47DD"/>
    <w:rsid w:val="00BD42BA"/>
    <w:rsid w:val="00BD698A"/>
    <w:rsid w:val="00BE7FEB"/>
    <w:rsid w:val="00C01BC2"/>
    <w:rsid w:val="00C0459C"/>
    <w:rsid w:val="00C21FC3"/>
    <w:rsid w:val="00C55D34"/>
    <w:rsid w:val="00C8258B"/>
    <w:rsid w:val="00C82852"/>
    <w:rsid w:val="00C94F69"/>
    <w:rsid w:val="00CC6EDB"/>
    <w:rsid w:val="00CD5C06"/>
    <w:rsid w:val="00CE267B"/>
    <w:rsid w:val="00D06122"/>
    <w:rsid w:val="00D6495E"/>
    <w:rsid w:val="00D72D92"/>
    <w:rsid w:val="00D946E2"/>
    <w:rsid w:val="00DA688C"/>
    <w:rsid w:val="00DE6564"/>
    <w:rsid w:val="00DE7F5F"/>
    <w:rsid w:val="00E018C7"/>
    <w:rsid w:val="00E20BD5"/>
    <w:rsid w:val="00E7474B"/>
    <w:rsid w:val="00E91718"/>
    <w:rsid w:val="00E91C46"/>
    <w:rsid w:val="00EB6FAB"/>
    <w:rsid w:val="00EC4220"/>
    <w:rsid w:val="00ED4920"/>
    <w:rsid w:val="00F12824"/>
    <w:rsid w:val="00F323D9"/>
    <w:rsid w:val="00F6137A"/>
    <w:rsid w:val="00F83C1D"/>
    <w:rsid w:val="00FD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65675"/>
  <w15:chartTrackingRefBased/>
  <w15:docId w15:val="{0A2C2B0C-462D-4890-B843-429304CA3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tate Group</dc:creator>
  <cp:keywords/>
  <dc:description/>
  <cp:lastModifiedBy>Lewis Worrow</cp:lastModifiedBy>
  <cp:revision>3</cp:revision>
  <dcterms:created xsi:type="dcterms:W3CDTF">2024-02-04T11:46:00Z</dcterms:created>
  <dcterms:modified xsi:type="dcterms:W3CDTF">2024-03-15T08:26:00Z</dcterms:modified>
</cp:coreProperties>
</file>